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21" w:name="X7148c1711f44ca9e854f2ba32207a5a31de0f9e"/>
    <w:p>
      <w:pPr>
        <w:pStyle w:val="Heading2"/>
      </w:pPr>
      <w:r>
        <w:t xml:space="preserve">Internship Application Letter for Civi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Engineering Department</w:t>
      </w:r>
      <w:r>
        <w:br/>
      </w:r>
      <w:r>
        <w:t xml:space="preserve">[Company Name]</w:t>
      </w:r>
      <w:r>
        <w:br/>
      </w:r>
      <w:r>
        <w:t xml:space="preserve">Address in Mexico City, Mexico</w:t>
      </w:r>
    </w:p>
    <w:bookmarkStart w:id="20" w:name="X042f26cece861eb0855188b3067fb7ab21452fd"/>
    <w:p>
      <w:pPr>
        <w:pStyle w:val="Heading3"/>
      </w:pPr>
      <w:r>
        <w:t xml:space="preserve">Subject: Application for Civil Engineer Internship Position</w:t>
      </w:r>
    </w:p>
    <w:p>
      <w:pPr>
        <w:pStyle w:val="FirstParagraph"/>
      </w:pPr>
      <w:r>
        <w:t xml:space="preserve">Dear Hiring Manager,</w:t>
      </w:r>
    </w:p>
    <w:p>
      <w:pPr>
        <w:pStyle w:val="BodyText"/>
      </w:pPr>
      <w:r>
        <w:t xml:space="preserve">It is with profound enthusiasm that I submit my Internship Application Letter for the Civil Engineer internship position at your distinguished firm in Mexico City. As a dedicated civil engineering student at [Your University Name] with a specialization in sustainable infrastructure development, I have long admired your company's pioneering work on resilient urban systems across Mexico City. This opportunity represents the ideal convergence of my academic training, professional aspirations, and deep commitment to addressing the unique infrastructure challenges facing one of the world's most dynamic megacities.</w:t>
      </w:r>
    </w:p>
    <w:p>
      <w:pPr>
        <w:pStyle w:val="BodyText"/>
      </w:pPr>
      <w:r>
        <w:t xml:space="preserve">My academic journey has equipped me with a robust foundation in structural analysis, geotechnical engineering, and urban planning principles specifically relevant to Mexico City's complex geological and environmental context. I have completed advanced coursework including "Seismic Design for Megacities," "Urban Hydrology Systems," and "Sustainable Construction Materials," where I consistently achieved top marks while collaborating on projects analyzing the subsidence patterns affecting Mexico City's historic downtown districts. In my recent capstone project, I developed a retrofitting proposal for aging colonial-era structures using non-invasive reinforcement techniques – directly addressing the urgent need to preserve cultural heritage while enhancing seismic resilience in Mexico City's most vulnerable neighborhoods.</w:t>
      </w:r>
    </w:p>
    <w:p>
      <w:pPr>
        <w:pStyle w:val="BodyText"/>
      </w:pPr>
      <w:r>
        <w:t xml:space="preserve">What particularly excites me about this Civil Engineer internship opportunity is your firm's ongoing participation in Mexico City's landmark infrastructure initiatives, such as the Metro Line 12 expansion and the comprehensive drainage system modernization for the Xochimilco watershed. Having studied your award-winning work on the "Circuito de la Ciudad de México" pedestrian bridge network – which elegantly balances aesthetic innovation with flood mitigation strategies – I am confident my technical skills would contribute meaningfully to your team's mission of transforming Mexico City into a model of 21st-century urban resilience. The prospect of applying classroom theories to real-world challenges in this city, where every construction project navigates the dual imperatives of historical preservation and modernization, aligns perfectly with my professional ethos.</w:t>
      </w:r>
    </w:p>
    <w:p>
      <w:pPr>
        <w:pStyle w:val="BodyText"/>
      </w:pPr>
      <w:r>
        <w:t xml:space="preserve">Throughout my academic career, I have cultivated technical competencies directly applicable to Mexico City's infrastructure landscape. I am proficient in AutoCAD Civil 3D for topographical mapping and structural modeling, possess intermediate skills in GIS software for spatial analysis of seismic risk zones, and have hands-on experience with concrete testing protocols through university lab work. During my volunteer work with the "Construye México" NGO last summer, I assisted engineers on a community housing project in Iztapalapa – Mexico City's most populous borough – where I helped design cost-effective drainage solutions for flood-prone areas. This experience taught me to navigate the intricate social dynamics of urban development while maintaining technical precision, a skill critical for any Civil Engineer working in Mexico City's diverse neighborhoods.</w:t>
      </w:r>
    </w:p>
    <w:p>
      <w:pPr>
        <w:pStyle w:val="BodyText"/>
      </w:pPr>
      <w:r>
        <w:t xml:space="preserve">I am particularly drawn to your company's emphasis on integrating indigenous construction knowledge with modern engineering practices – an approach I explored extensively in my research paper on "Pre-Hispanic Water Management Systems and Their Application to Contemporary Urban Drainage Networks." As someone who has spent considerable time studying Mexico City's colonial aqueduct systems and the innovative drainage techniques of ancient Aztec chinampas, I recognize that sustainable solutions for this city must honor its layered history while embracing technological advancement. This perspective positions me uniquely to contribute fresh insights during my internship as a Civil Engineer candidate in Mexico City.</w:t>
      </w:r>
    </w:p>
    <w:p>
      <w:pPr>
        <w:pStyle w:val="BodyText"/>
      </w:pPr>
      <w:r>
        <w:t xml:space="preserve">My fluency in both English and Spanish (with native proficiency) further strengthens my readiness for this role. Having grown up in Coyoacán, a neighborhood of rich architectural heritage within Mexico City, I possess cultural fluency that enables effective communication with local communities – an essential skill for civil engineers navigating the complex stakeholder landscape of Mexico City's development projects. I am fully prepared to relocate to Mexico City immediately upon acceptance and commit the necessary hours to contribute meaningfully to your team's objectives.</w:t>
      </w:r>
    </w:p>
    <w:p>
      <w:pPr>
        <w:pStyle w:val="BodyText"/>
      </w:pPr>
      <w:r>
        <w:t xml:space="preserve">The challenges facing Mexico City demand engineers who combine technical mastery with contextual understanding – precisely what my academic training, practical experience, and deep connection to this city have cultivated. I am eager to apply my knowledge of structural engineering principles within the specific framework of Mexico City's seismic vulnerabilities and rapid urbanization pressures. As an aspiring Civil Engineer dedicated to creating infrastructure that serves all citizens equitably, I believe your internship program offers the ideal environment to develop into a professional who can address these critical needs.</w:t>
      </w:r>
    </w:p>
    <w:p>
      <w:pPr>
        <w:pStyle w:val="BodyText"/>
      </w:pPr>
      <w:r>
        <w:t xml:space="preserve">This Internship Application Letter represents more than just my interest in your position; it reflects my long-standing commitment to contributing to Mexico City's future. I have attached my resume detailing further academic achievements and technical competencies, and I welcome the opportunity to discuss how my skills align with your current projects during an interview at your convenience. Thank you for considering this application from a passionate Civil Engineer candidate who shares your vision for transforming Mexico City into a more resilient, sustainable metropoli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Position in Mexico City</dc:title>
  <dc:creator/>
  <dc:language>en</dc:language>
  <cp:keywords/>
  <dcterms:created xsi:type="dcterms:W3CDTF">2026-07-21T16:53:11Z</dcterms:created>
  <dcterms:modified xsi:type="dcterms:W3CDTF">2026-07-21T16:53:11Z</dcterms:modified>
</cp:coreProperties>
</file>

<file path=docProps/custom.xml><?xml version="1.0" encoding="utf-8"?>
<Properties xmlns="http://schemas.openxmlformats.org/officeDocument/2006/custom-properties" xmlns:vt="http://schemas.openxmlformats.org/officeDocument/2006/docPropsVTypes"/>
</file>